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096D5" w14:textId="233AD5B6" w:rsidR="00A53817" w:rsidRPr="00F51189" w:rsidRDefault="006E19A6" w:rsidP="00A53817">
      <w:pPr>
        <w:spacing w:after="0"/>
        <w:jc w:val="center"/>
        <w:rPr>
          <w:rFonts w:ascii="Gibson" w:hAnsi="Gibson"/>
          <w:b/>
          <w:sz w:val="24"/>
          <w:szCs w:val="24"/>
        </w:rPr>
      </w:pPr>
      <w:r>
        <w:rPr>
          <w:rFonts w:ascii="Gibson" w:hAnsi="Gibson"/>
          <w:b/>
          <w:sz w:val="24"/>
          <w:szCs w:val="24"/>
        </w:rPr>
        <w:t>Perth Hills United Football Club</w:t>
      </w:r>
    </w:p>
    <w:p w14:paraId="73075DF7" w14:textId="77777777" w:rsidR="00A53817" w:rsidRPr="00F51189" w:rsidRDefault="00A53817" w:rsidP="00A53817">
      <w:pPr>
        <w:spacing w:after="0"/>
        <w:jc w:val="center"/>
        <w:rPr>
          <w:rFonts w:ascii="Gibson" w:hAnsi="Gibson"/>
          <w:b/>
          <w:sz w:val="24"/>
          <w:szCs w:val="24"/>
        </w:rPr>
      </w:pPr>
      <w:r w:rsidRPr="00F51189">
        <w:rPr>
          <w:rFonts w:ascii="Gibson" w:hAnsi="Gibson"/>
          <w:b/>
          <w:sz w:val="24"/>
          <w:szCs w:val="24"/>
        </w:rPr>
        <w:t>Position Description - President</w:t>
      </w:r>
    </w:p>
    <w:p w14:paraId="7CACBED8" w14:textId="77777777" w:rsidR="00A53817" w:rsidRPr="00F51189" w:rsidRDefault="00A53817" w:rsidP="00A53817">
      <w:pPr>
        <w:spacing w:after="0"/>
        <w:rPr>
          <w:rFonts w:ascii="Gibson" w:hAnsi="Gibson"/>
        </w:rPr>
      </w:pPr>
    </w:p>
    <w:p w14:paraId="0A2256E3"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JOB TITLE:</w:t>
      </w:r>
    </w:p>
    <w:p w14:paraId="626C0406" w14:textId="77777777" w:rsidR="00A53817" w:rsidRPr="00F51189" w:rsidRDefault="00A53817" w:rsidP="00A53817">
      <w:pPr>
        <w:spacing w:after="0"/>
        <w:rPr>
          <w:rFonts w:ascii="Gibson" w:hAnsi="Gibson"/>
        </w:rPr>
      </w:pPr>
    </w:p>
    <w:p w14:paraId="64E357E8" w14:textId="77777777" w:rsidR="00A53817" w:rsidRPr="00F51189" w:rsidRDefault="00A53817" w:rsidP="00A53817">
      <w:pPr>
        <w:spacing w:after="0"/>
        <w:rPr>
          <w:rFonts w:ascii="Gibson" w:hAnsi="Gibson"/>
        </w:rPr>
      </w:pPr>
      <w:r w:rsidRPr="00F51189">
        <w:rPr>
          <w:rFonts w:ascii="Gibson" w:hAnsi="Gibson"/>
        </w:rPr>
        <w:t>President</w:t>
      </w:r>
    </w:p>
    <w:p w14:paraId="00B0578C" w14:textId="77777777" w:rsidR="00A53817" w:rsidRPr="00F51189" w:rsidRDefault="00A53817" w:rsidP="00A53817">
      <w:pPr>
        <w:spacing w:after="0"/>
        <w:rPr>
          <w:rFonts w:ascii="Gibson" w:hAnsi="Gibson"/>
        </w:rPr>
      </w:pPr>
    </w:p>
    <w:p w14:paraId="081B376E"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OBJECTIVE:</w:t>
      </w:r>
    </w:p>
    <w:p w14:paraId="172A38D4" w14:textId="77777777" w:rsidR="00A53817" w:rsidRPr="00F51189" w:rsidRDefault="00A53817" w:rsidP="00A53817">
      <w:pPr>
        <w:spacing w:after="0"/>
        <w:rPr>
          <w:rFonts w:ascii="Gibson" w:hAnsi="Gibson"/>
        </w:rPr>
      </w:pPr>
    </w:p>
    <w:p w14:paraId="49D2CF08" w14:textId="77777777" w:rsidR="00A53817" w:rsidRPr="00F51189" w:rsidRDefault="00A53817" w:rsidP="00A53817">
      <w:pPr>
        <w:spacing w:after="0"/>
        <w:rPr>
          <w:rFonts w:ascii="Gibson" w:hAnsi="Gibson"/>
        </w:rPr>
      </w:pPr>
      <w:r w:rsidRPr="00F51189">
        <w:rPr>
          <w:rFonts w:ascii="Gibson" w:hAnsi="Gibson"/>
        </w:rPr>
        <w:t>To ensure the club promotes the participation and achievement of its teams. Ensure the club is run efficiently administratively, financially and socially to support all on-field activities.</w:t>
      </w:r>
    </w:p>
    <w:p w14:paraId="375D35F8" w14:textId="77777777" w:rsidR="00A53817" w:rsidRPr="00F51189" w:rsidRDefault="00A53817" w:rsidP="00A53817">
      <w:pPr>
        <w:spacing w:after="0"/>
        <w:rPr>
          <w:rFonts w:ascii="Gibson" w:hAnsi="Gibson"/>
        </w:rPr>
      </w:pPr>
    </w:p>
    <w:p w14:paraId="0DEC34FA" w14:textId="77777777" w:rsidR="00A53817" w:rsidRPr="00F51189" w:rsidRDefault="00A53817" w:rsidP="00A53817">
      <w:pPr>
        <w:spacing w:after="0"/>
        <w:rPr>
          <w:rFonts w:ascii="Gibson" w:hAnsi="Gibson"/>
        </w:rPr>
      </w:pPr>
      <w:r w:rsidRPr="00F51189">
        <w:rPr>
          <w:rFonts w:ascii="Gibson" w:hAnsi="Gibson"/>
        </w:rPr>
        <w:t>The President helps the committee prioritise its goals and keeps the committee on track by working within the club’s framework. At an operational level, the major function of the President is to facilitate effective committee meetings.</w:t>
      </w:r>
    </w:p>
    <w:p w14:paraId="39B9120B" w14:textId="77777777" w:rsidR="00A53817" w:rsidRPr="00F51189" w:rsidRDefault="00A53817" w:rsidP="00A53817">
      <w:pPr>
        <w:spacing w:after="0"/>
        <w:rPr>
          <w:rFonts w:ascii="Gibson" w:hAnsi="Gibson"/>
        </w:rPr>
      </w:pPr>
    </w:p>
    <w:p w14:paraId="0BF604D2"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RESPONSIBILITIES:</w:t>
      </w:r>
    </w:p>
    <w:p w14:paraId="78239113" w14:textId="77777777" w:rsidR="00A53817" w:rsidRPr="00F51189" w:rsidRDefault="00A53817" w:rsidP="00A53817">
      <w:pPr>
        <w:spacing w:after="0"/>
        <w:rPr>
          <w:rFonts w:ascii="Gibson" w:hAnsi="Gibson"/>
        </w:rPr>
      </w:pPr>
    </w:p>
    <w:p w14:paraId="07818D3A" w14:textId="77777777" w:rsidR="00A53817" w:rsidRPr="00F51189" w:rsidRDefault="00A53817" w:rsidP="00A53817">
      <w:pPr>
        <w:numPr>
          <w:ilvl w:val="0"/>
          <w:numId w:val="1"/>
        </w:numPr>
        <w:spacing w:after="0"/>
        <w:rPr>
          <w:rFonts w:ascii="Gibson" w:hAnsi="Gibson"/>
        </w:rPr>
      </w:pPr>
      <w:r w:rsidRPr="00F51189">
        <w:rPr>
          <w:rFonts w:ascii="Gibson" w:hAnsi="Gibson"/>
        </w:rPr>
        <w:t>Ensure committee members, team manager and coaches fulfil their responsibilities to the club.</w:t>
      </w:r>
    </w:p>
    <w:p w14:paraId="10139F59"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Attend </w:t>
      </w:r>
      <w:r w:rsidR="00C80A3A">
        <w:rPr>
          <w:rFonts w:ascii="Gibson" w:hAnsi="Gibson"/>
        </w:rPr>
        <w:t>governing body</w:t>
      </w:r>
      <w:r w:rsidRPr="00F51189">
        <w:rPr>
          <w:rFonts w:ascii="Gibson" w:hAnsi="Gibson"/>
        </w:rPr>
        <w:t xml:space="preserve"> and Council meetings/forums where relevant. </w:t>
      </w:r>
    </w:p>
    <w:p w14:paraId="5BD4D26D" w14:textId="77777777" w:rsidR="00A53817" w:rsidRPr="00F51189" w:rsidRDefault="00A53817" w:rsidP="00A53817">
      <w:pPr>
        <w:numPr>
          <w:ilvl w:val="0"/>
          <w:numId w:val="1"/>
        </w:numPr>
        <w:spacing w:after="0"/>
        <w:rPr>
          <w:rFonts w:ascii="Gibson" w:hAnsi="Gibson"/>
        </w:rPr>
      </w:pPr>
      <w:r w:rsidRPr="00F51189">
        <w:rPr>
          <w:rFonts w:ascii="Gibson" w:hAnsi="Gibson"/>
          <w:noProof/>
        </w:rPr>
        <w:t>Manage</w:t>
      </w:r>
      <w:r w:rsidRPr="00F51189">
        <w:rPr>
          <w:rFonts w:ascii="Gibson" w:hAnsi="Gibson"/>
        </w:rPr>
        <w:t xml:space="preserve">/Chair monthly committee meetings and the </w:t>
      </w:r>
      <w:r w:rsidRPr="00F51189">
        <w:rPr>
          <w:rFonts w:ascii="Gibson" w:hAnsi="Gibson"/>
          <w:noProof/>
        </w:rPr>
        <w:t>clubs</w:t>
      </w:r>
      <w:r w:rsidRPr="00F51189">
        <w:rPr>
          <w:rFonts w:ascii="Gibson" w:hAnsi="Gibson"/>
        </w:rPr>
        <w:t xml:space="preserve"> AGM.</w:t>
      </w:r>
    </w:p>
    <w:p w14:paraId="0E99892D" w14:textId="77777777" w:rsidR="00A53817" w:rsidRPr="00F51189" w:rsidRDefault="00A53817" w:rsidP="00A53817">
      <w:pPr>
        <w:numPr>
          <w:ilvl w:val="0"/>
          <w:numId w:val="1"/>
        </w:numPr>
        <w:spacing w:after="0"/>
        <w:rPr>
          <w:rFonts w:ascii="Gibson" w:hAnsi="Gibson"/>
        </w:rPr>
      </w:pPr>
      <w:r w:rsidRPr="00F51189">
        <w:rPr>
          <w:rFonts w:ascii="Gibson" w:hAnsi="Gibson"/>
        </w:rPr>
        <w:t>Discuss the agenda items prior to each committee meeting with the Secretary and ensure that it is circulated to relevant members in plenty of time.</w:t>
      </w:r>
    </w:p>
    <w:p w14:paraId="33303434" w14:textId="77777777" w:rsidR="00A53817" w:rsidRPr="00F51189" w:rsidRDefault="00A53817" w:rsidP="00A53817">
      <w:pPr>
        <w:numPr>
          <w:ilvl w:val="0"/>
          <w:numId w:val="1"/>
        </w:numPr>
        <w:spacing w:after="0"/>
        <w:rPr>
          <w:rFonts w:ascii="Gibson" w:hAnsi="Gibson"/>
        </w:rPr>
      </w:pPr>
      <w:r w:rsidRPr="00F51189">
        <w:rPr>
          <w:rFonts w:ascii="Gibson" w:hAnsi="Gibson"/>
        </w:rPr>
        <w:t>Ensure that all sub-committees are accountable and responsible.</w:t>
      </w:r>
    </w:p>
    <w:p w14:paraId="5B4F72D9" w14:textId="77777777" w:rsidR="00A53817" w:rsidRPr="00F51189" w:rsidRDefault="00A53817" w:rsidP="00A53817">
      <w:pPr>
        <w:numPr>
          <w:ilvl w:val="0"/>
          <w:numId w:val="1"/>
        </w:numPr>
        <w:spacing w:after="0"/>
        <w:rPr>
          <w:rFonts w:ascii="Gibson" w:hAnsi="Gibson"/>
        </w:rPr>
      </w:pPr>
      <w:r w:rsidRPr="00F51189">
        <w:rPr>
          <w:rFonts w:ascii="Gibson" w:hAnsi="Gibson"/>
        </w:rPr>
        <w:t>Report activities of the portfolio to the membership of the AGM.</w:t>
      </w:r>
    </w:p>
    <w:p w14:paraId="11F5E55F"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Ensure that planning and budgeting for the future </w:t>
      </w:r>
      <w:r w:rsidRPr="00F51189">
        <w:rPr>
          <w:rFonts w:ascii="Gibson" w:hAnsi="Gibson"/>
          <w:noProof/>
        </w:rPr>
        <w:t>is</w:t>
      </w:r>
      <w:r w:rsidRPr="00F51189">
        <w:rPr>
          <w:rFonts w:ascii="Gibson" w:hAnsi="Gibson"/>
        </w:rPr>
        <w:t xml:space="preserve"> carried out in accordance with the wishes of members. </w:t>
      </w:r>
    </w:p>
    <w:p w14:paraId="216D2EA0"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Review Constitution, By-Laws and Rules of Competition. </w:t>
      </w:r>
    </w:p>
    <w:p w14:paraId="74A2840B"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Adopt risk management, </w:t>
      </w:r>
      <w:r w:rsidRPr="00F51189">
        <w:rPr>
          <w:rFonts w:ascii="Gibson" w:hAnsi="Gibson"/>
          <w:noProof/>
        </w:rPr>
        <w:t>smoke free</w:t>
      </w:r>
      <w:r w:rsidRPr="00F51189">
        <w:rPr>
          <w:rFonts w:ascii="Gibson" w:hAnsi="Gibson"/>
        </w:rPr>
        <w:t xml:space="preserve">, sun smart, code of conduct and safe alcohol policies. </w:t>
      </w:r>
    </w:p>
    <w:p w14:paraId="19B0849F"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Be a facilitator for club activities. </w:t>
      </w:r>
    </w:p>
    <w:p w14:paraId="23DC8D86"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Be available to handle any disputes. </w:t>
      </w:r>
    </w:p>
    <w:p w14:paraId="5F2E0546"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Liaise with relevant stakeholders including local Council. </w:t>
      </w:r>
    </w:p>
    <w:p w14:paraId="038D4618" w14:textId="77777777" w:rsidR="00A53817" w:rsidRPr="00F51189" w:rsidRDefault="00A53817" w:rsidP="00A53817">
      <w:pPr>
        <w:spacing w:after="0"/>
        <w:rPr>
          <w:rFonts w:ascii="Gibson" w:hAnsi="Gibson"/>
        </w:rPr>
      </w:pPr>
    </w:p>
    <w:p w14:paraId="5DC6BD44"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RELATIONSHIPS:</w:t>
      </w:r>
    </w:p>
    <w:p w14:paraId="2C57BC89" w14:textId="77777777" w:rsidR="00A53817" w:rsidRPr="00F51189" w:rsidRDefault="00A53817" w:rsidP="00A53817">
      <w:pPr>
        <w:spacing w:after="0"/>
        <w:rPr>
          <w:rFonts w:ascii="Gibson" w:hAnsi="Gibson"/>
        </w:rPr>
      </w:pPr>
    </w:p>
    <w:p w14:paraId="3CE89DA6" w14:textId="77777777" w:rsidR="00A53817" w:rsidRPr="00F51189" w:rsidRDefault="00A53817" w:rsidP="00A53817">
      <w:pPr>
        <w:numPr>
          <w:ilvl w:val="0"/>
          <w:numId w:val="2"/>
        </w:numPr>
        <w:spacing w:after="0"/>
        <w:rPr>
          <w:rFonts w:ascii="Gibson" w:hAnsi="Gibson"/>
        </w:rPr>
      </w:pPr>
      <w:r w:rsidRPr="00F51189">
        <w:rPr>
          <w:rFonts w:ascii="Gibson" w:hAnsi="Gibson"/>
        </w:rPr>
        <w:t>The President reports to the club’s members and General Committee of the club.</w:t>
      </w:r>
    </w:p>
    <w:p w14:paraId="42F4C6E4" w14:textId="77777777" w:rsidR="00A53817" w:rsidRPr="00F51189" w:rsidRDefault="00A53817" w:rsidP="00A53817">
      <w:pPr>
        <w:numPr>
          <w:ilvl w:val="0"/>
          <w:numId w:val="2"/>
        </w:numPr>
        <w:spacing w:after="0"/>
        <w:rPr>
          <w:rFonts w:ascii="Gibson" w:hAnsi="Gibson"/>
        </w:rPr>
      </w:pPr>
      <w:r w:rsidRPr="00F51189">
        <w:rPr>
          <w:rFonts w:ascii="Gibson" w:hAnsi="Gibson"/>
        </w:rPr>
        <w:t>A close relationship is required with all</w:t>
      </w:r>
      <w:r w:rsidR="005F5875" w:rsidRPr="00F51189">
        <w:rPr>
          <w:rFonts w:ascii="Gibson" w:hAnsi="Gibson"/>
        </w:rPr>
        <w:t xml:space="preserve"> </w:t>
      </w:r>
      <w:r w:rsidR="00C80A3A">
        <w:rPr>
          <w:rFonts w:ascii="Gibson" w:hAnsi="Gibson"/>
        </w:rPr>
        <w:t>governing body</w:t>
      </w:r>
      <w:r w:rsidRPr="00F51189">
        <w:rPr>
          <w:rFonts w:ascii="Gibson" w:hAnsi="Gibson"/>
        </w:rPr>
        <w:t xml:space="preserve"> departments.</w:t>
      </w:r>
    </w:p>
    <w:p w14:paraId="437EEDA6" w14:textId="77777777" w:rsidR="00A53817" w:rsidRPr="00F51189" w:rsidRDefault="00A53817" w:rsidP="00A53817">
      <w:pPr>
        <w:numPr>
          <w:ilvl w:val="0"/>
          <w:numId w:val="2"/>
        </w:numPr>
        <w:spacing w:after="0"/>
        <w:rPr>
          <w:rFonts w:ascii="Gibson" w:hAnsi="Gibson"/>
        </w:rPr>
      </w:pPr>
      <w:r w:rsidRPr="00F51189">
        <w:rPr>
          <w:rFonts w:ascii="Gibson" w:hAnsi="Gibson"/>
        </w:rPr>
        <w:t>Supports all managers, committee members, coaches, players and staff.</w:t>
      </w:r>
    </w:p>
    <w:p w14:paraId="776FC474" w14:textId="77777777" w:rsidR="007E1901" w:rsidRPr="00F51189" w:rsidRDefault="007E1901" w:rsidP="001E7AF0">
      <w:pPr>
        <w:spacing w:after="0"/>
        <w:ind w:left="360"/>
        <w:rPr>
          <w:rFonts w:ascii="Gibson" w:hAnsi="Gibson"/>
        </w:rPr>
      </w:pPr>
    </w:p>
    <w:p w14:paraId="15D09D77" w14:textId="77777777" w:rsidR="001020F6" w:rsidRPr="00F51189" w:rsidRDefault="001020F6" w:rsidP="00A53817">
      <w:pPr>
        <w:spacing w:after="0"/>
        <w:rPr>
          <w:rFonts w:ascii="Gibson" w:hAnsi="Gibson"/>
        </w:rPr>
      </w:pPr>
    </w:p>
    <w:p w14:paraId="7F359380"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ACCOUNTABILITY:</w:t>
      </w:r>
    </w:p>
    <w:p w14:paraId="45689B52" w14:textId="77777777" w:rsidR="00A53817" w:rsidRPr="00F51189" w:rsidRDefault="00A53817" w:rsidP="00A53817">
      <w:pPr>
        <w:spacing w:after="0"/>
        <w:rPr>
          <w:rFonts w:ascii="Gibson" w:hAnsi="Gibson"/>
        </w:rPr>
      </w:pPr>
    </w:p>
    <w:p w14:paraId="591B8283" w14:textId="77777777" w:rsidR="00A53817" w:rsidRPr="00F51189" w:rsidRDefault="00A53817" w:rsidP="00A53817">
      <w:pPr>
        <w:numPr>
          <w:ilvl w:val="0"/>
          <w:numId w:val="3"/>
        </w:numPr>
        <w:spacing w:after="0"/>
        <w:rPr>
          <w:rFonts w:ascii="Gibson" w:hAnsi="Gibson"/>
        </w:rPr>
      </w:pPr>
      <w:r w:rsidRPr="00F51189">
        <w:rPr>
          <w:rFonts w:ascii="Gibson" w:hAnsi="Gibson"/>
        </w:rPr>
        <w:t>The President is accountable to the members and General Committee of the club.</w:t>
      </w:r>
    </w:p>
    <w:p w14:paraId="0F6AC0BF" w14:textId="77777777" w:rsidR="00A53817" w:rsidRPr="00C80A3A" w:rsidRDefault="00A53817" w:rsidP="00C80A3A">
      <w:pPr>
        <w:pStyle w:val="ListParagraph"/>
        <w:numPr>
          <w:ilvl w:val="0"/>
          <w:numId w:val="3"/>
        </w:numPr>
        <w:spacing w:after="0"/>
        <w:rPr>
          <w:rFonts w:ascii="Gibson" w:hAnsi="Gibson"/>
        </w:rPr>
      </w:pPr>
      <w:r w:rsidRPr="00C80A3A">
        <w:rPr>
          <w:rFonts w:ascii="Gibson" w:hAnsi="Gibson"/>
        </w:rPr>
        <w:t>The estimated time commitment required as the President is 3-4 hours per week.</w:t>
      </w:r>
    </w:p>
    <w:p w14:paraId="0D711B1C" w14:textId="77777777" w:rsidR="00F51189" w:rsidRDefault="00F51189">
      <w:pPr>
        <w:spacing w:after="0" w:line="240" w:lineRule="auto"/>
        <w:rPr>
          <w:rFonts w:ascii="Gibson" w:hAnsi="Gibson"/>
        </w:rPr>
      </w:pPr>
      <w:r>
        <w:rPr>
          <w:rFonts w:ascii="Gibson" w:hAnsi="Gibson"/>
        </w:rPr>
        <w:lastRenderedPageBreak/>
        <w:br w:type="page"/>
      </w:r>
    </w:p>
    <w:p w14:paraId="4729ABBB" w14:textId="77777777" w:rsidR="00A53817" w:rsidRPr="00F51189" w:rsidRDefault="00A53817" w:rsidP="00A53817">
      <w:pPr>
        <w:spacing w:after="0"/>
        <w:rPr>
          <w:rFonts w:ascii="Gibson" w:hAnsi="Gibson"/>
        </w:rPr>
      </w:pPr>
    </w:p>
    <w:p w14:paraId="24AE055E"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ESSENTIAL SKILLS:</w:t>
      </w:r>
    </w:p>
    <w:p w14:paraId="4310B839" w14:textId="77777777" w:rsidR="00A53817" w:rsidRPr="00F51189" w:rsidRDefault="00A53817" w:rsidP="00A53817">
      <w:pPr>
        <w:spacing w:after="0"/>
        <w:rPr>
          <w:rFonts w:ascii="Gibson" w:hAnsi="Gibson"/>
        </w:rPr>
      </w:pPr>
    </w:p>
    <w:p w14:paraId="73782AB6" w14:textId="77777777" w:rsidR="00A53817" w:rsidRPr="00F51189" w:rsidRDefault="00A53817" w:rsidP="00A53817">
      <w:pPr>
        <w:numPr>
          <w:ilvl w:val="0"/>
          <w:numId w:val="3"/>
        </w:numPr>
        <w:spacing w:after="0"/>
        <w:rPr>
          <w:rFonts w:ascii="Gibson" w:hAnsi="Gibson"/>
        </w:rPr>
      </w:pPr>
      <w:r w:rsidRPr="00F51189">
        <w:rPr>
          <w:rFonts w:ascii="Gibson" w:hAnsi="Gibson"/>
        </w:rPr>
        <w:t>Well informed of all club activities.</w:t>
      </w:r>
    </w:p>
    <w:p w14:paraId="640B774F" w14:textId="77777777" w:rsidR="00A53817" w:rsidRPr="00F51189" w:rsidRDefault="00A53817" w:rsidP="00A53817">
      <w:pPr>
        <w:numPr>
          <w:ilvl w:val="0"/>
          <w:numId w:val="3"/>
        </w:numPr>
        <w:spacing w:after="0"/>
        <w:rPr>
          <w:rFonts w:ascii="Gibson" w:hAnsi="Gibson"/>
        </w:rPr>
      </w:pPr>
      <w:r w:rsidRPr="00F51189">
        <w:rPr>
          <w:rFonts w:ascii="Gibson" w:hAnsi="Gibson"/>
        </w:rPr>
        <w:t>Aware of the future direction and plans of club meetings.</w:t>
      </w:r>
    </w:p>
    <w:p w14:paraId="26ED00D2"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Able to chair committee or executive meetings. </w:t>
      </w:r>
    </w:p>
    <w:p w14:paraId="6D453A13"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A good understanding of league requirements at local, regional and higher levels. </w:t>
      </w:r>
    </w:p>
    <w:p w14:paraId="13D1D72D"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Possesses a good working knowledge of the club’s Constitution, rules and the duties of its office holders and sub-committees. </w:t>
      </w:r>
    </w:p>
    <w:p w14:paraId="74389EF4"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Well versed in the rules or procedures for varying meeting types and unbiased and impartial on all issues. </w:t>
      </w:r>
    </w:p>
    <w:p w14:paraId="3B36ED07"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Well informed about the purpose of any meeting and items to be covered and is able to avoid repetition, arguments, interruptions and deviation from the matter under discussion. </w:t>
      </w:r>
    </w:p>
    <w:p w14:paraId="452FFF15" w14:textId="77777777" w:rsidR="00A53817" w:rsidRPr="00F51189" w:rsidRDefault="00A53817" w:rsidP="00A53817">
      <w:pPr>
        <w:numPr>
          <w:ilvl w:val="0"/>
          <w:numId w:val="3"/>
        </w:numPr>
        <w:spacing w:after="0"/>
        <w:rPr>
          <w:rFonts w:ascii="Gibson" w:hAnsi="Gibson"/>
        </w:rPr>
      </w:pPr>
      <w:r w:rsidRPr="00F51189">
        <w:rPr>
          <w:rFonts w:ascii="Gibson" w:hAnsi="Gibson"/>
        </w:rPr>
        <w:t>Receptive to change.</w:t>
      </w:r>
    </w:p>
    <w:p w14:paraId="5D59A4CA" w14:textId="77777777" w:rsidR="00A53817" w:rsidRPr="00F51189" w:rsidRDefault="00A53817" w:rsidP="00A53817">
      <w:pPr>
        <w:numPr>
          <w:ilvl w:val="0"/>
          <w:numId w:val="3"/>
        </w:numPr>
        <w:spacing w:after="0"/>
        <w:rPr>
          <w:rFonts w:ascii="Gibson" w:hAnsi="Gibson"/>
        </w:rPr>
      </w:pPr>
      <w:r w:rsidRPr="00F51189">
        <w:rPr>
          <w:rFonts w:ascii="Gibson" w:hAnsi="Gibson"/>
        </w:rPr>
        <w:t>Dedicated club person.</w:t>
      </w:r>
    </w:p>
    <w:p w14:paraId="5313C341"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Be approachable. </w:t>
      </w:r>
    </w:p>
    <w:p w14:paraId="383687B4" w14:textId="77777777" w:rsidR="00A53817" w:rsidRPr="00F51189" w:rsidRDefault="00A53817" w:rsidP="00A53817">
      <w:pPr>
        <w:spacing w:after="0"/>
        <w:rPr>
          <w:rFonts w:ascii="Gibson" w:hAnsi="Gibson"/>
        </w:rPr>
      </w:pPr>
    </w:p>
    <w:p w14:paraId="1F00DE3B"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DESIRABLE SKILLS:</w:t>
      </w:r>
    </w:p>
    <w:p w14:paraId="7F5A4F1A" w14:textId="77777777" w:rsidR="00A53817" w:rsidRPr="00F51189" w:rsidRDefault="00A53817" w:rsidP="00A53817">
      <w:pPr>
        <w:spacing w:after="0"/>
        <w:rPr>
          <w:rFonts w:ascii="Gibson" w:hAnsi="Gibson"/>
        </w:rPr>
      </w:pPr>
    </w:p>
    <w:p w14:paraId="46999833" w14:textId="77777777" w:rsidR="00A53817" w:rsidRPr="00F51189" w:rsidRDefault="00A53817" w:rsidP="00A53817">
      <w:pPr>
        <w:numPr>
          <w:ilvl w:val="0"/>
          <w:numId w:val="4"/>
        </w:numPr>
        <w:spacing w:after="0"/>
        <w:rPr>
          <w:rFonts w:ascii="Gibson" w:hAnsi="Gibson"/>
        </w:rPr>
      </w:pPr>
      <w:r w:rsidRPr="00F51189">
        <w:rPr>
          <w:rFonts w:ascii="Gibson" w:hAnsi="Gibson"/>
        </w:rPr>
        <w:t>Ability to plan events and activities for a year.</w:t>
      </w:r>
    </w:p>
    <w:p w14:paraId="0D70AAD5" w14:textId="77777777" w:rsidR="00A53817" w:rsidRPr="00F51189" w:rsidRDefault="00A53817" w:rsidP="00A53817">
      <w:pPr>
        <w:numPr>
          <w:ilvl w:val="0"/>
          <w:numId w:val="4"/>
        </w:numPr>
        <w:spacing w:after="0"/>
        <w:rPr>
          <w:rFonts w:ascii="Gibson" w:hAnsi="Gibson"/>
        </w:rPr>
      </w:pPr>
      <w:r w:rsidRPr="00F51189">
        <w:rPr>
          <w:rFonts w:ascii="Gibson" w:hAnsi="Gibson"/>
        </w:rPr>
        <w:t>Financial skills/knowledge.</w:t>
      </w:r>
    </w:p>
    <w:p w14:paraId="365659BD" w14:textId="77777777" w:rsidR="00A53817" w:rsidRPr="00F51189" w:rsidRDefault="00A53817" w:rsidP="00A53817">
      <w:pPr>
        <w:numPr>
          <w:ilvl w:val="0"/>
          <w:numId w:val="4"/>
        </w:numPr>
        <w:spacing w:after="0"/>
        <w:rPr>
          <w:rFonts w:ascii="Gibson" w:hAnsi="Gibson"/>
        </w:rPr>
      </w:pPr>
      <w:r w:rsidRPr="00F51189">
        <w:rPr>
          <w:rFonts w:ascii="Gibson" w:hAnsi="Gibson"/>
        </w:rPr>
        <w:t>Empathy.</w:t>
      </w:r>
    </w:p>
    <w:p w14:paraId="29BD6F85" w14:textId="77777777" w:rsidR="00A53817" w:rsidRPr="00F51189" w:rsidRDefault="00A53817" w:rsidP="00A53817">
      <w:pPr>
        <w:numPr>
          <w:ilvl w:val="0"/>
          <w:numId w:val="4"/>
        </w:numPr>
        <w:spacing w:after="0"/>
        <w:rPr>
          <w:rFonts w:ascii="Gibson" w:hAnsi="Gibson"/>
        </w:rPr>
      </w:pPr>
      <w:r w:rsidRPr="00F51189">
        <w:rPr>
          <w:rFonts w:ascii="Gibson" w:hAnsi="Gibson"/>
        </w:rPr>
        <w:t>Communication and negotiating skills.</w:t>
      </w:r>
    </w:p>
    <w:p w14:paraId="636BFC35" w14:textId="77777777" w:rsidR="00A53817" w:rsidRPr="00F51189" w:rsidRDefault="00A53817" w:rsidP="00A53817">
      <w:pPr>
        <w:numPr>
          <w:ilvl w:val="0"/>
          <w:numId w:val="4"/>
        </w:numPr>
        <w:spacing w:after="0"/>
        <w:rPr>
          <w:rFonts w:ascii="Gibson" w:hAnsi="Gibson"/>
        </w:rPr>
      </w:pPr>
      <w:r w:rsidRPr="00F51189">
        <w:rPr>
          <w:rFonts w:ascii="Gibson" w:hAnsi="Gibson"/>
        </w:rPr>
        <w:t>Listening skills.</w:t>
      </w:r>
    </w:p>
    <w:p w14:paraId="40B7749D" w14:textId="77777777" w:rsidR="00B659B8" w:rsidRPr="00F51189" w:rsidRDefault="00B659B8" w:rsidP="00A53817">
      <w:pPr>
        <w:rPr>
          <w:rFonts w:ascii="Gibson" w:hAnsi="Gibson"/>
        </w:rPr>
      </w:pPr>
    </w:p>
    <w:sectPr w:rsidR="00B659B8" w:rsidRPr="00F51189" w:rsidSect="00AD555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FC5EA" w14:textId="77777777" w:rsidR="0008631F" w:rsidRDefault="0008631F" w:rsidP="00B6313C">
      <w:pPr>
        <w:spacing w:after="0" w:line="240" w:lineRule="auto"/>
      </w:pPr>
      <w:r>
        <w:separator/>
      </w:r>
    </w:p>
  </w:endnote>
  <w:endnote w:type="continuationSeparator" w:id="0">
    <w:p w14:paraId="2F3F9BB1" w14:textId="77777777" w:rsidR="0008631F" w:rsidRDefault="0008631F"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w:altName w:val="Calibri"/>
    <w:panose1 w:val="00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FE90" w14:textId="77777777" w:rsidR="00F51189" w:rsidRDefault="00F51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65989" w14:textId="77777777" w:rsidR="00D102AB" w:rsidRPr="00B6313C" w:rsidRDefault="00D102AB" w:rsidP="00222BB7">
    <w:pPr>
      <w:tabs>
        <w:tab w:val="right" w:pos="9026"/>
      </w:tabs>
      <w:autoSpaceDE w:val="0"/>
      <w:autoSpaceDN w:val="0"/>
      <w:adjustRightInd w:val="0"/>
      <w:spacing w:after="0"/>
      <w:jc w:val="right"/>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696B" w14:textId="77777777" w:rsidR="00F51189" w:rsidRDefault="00F51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4D28D" w14:textId="77777777" w:rsidR="0008631F" w:rsidRDefault="0008631F" w:rsidP="00B6313C">
      <w:pPr>
        <w:spacing w:after="0" w:line="240" w:lineRule="auto"/>
      </w:pPr>
      <w:r>
        <w:separator/>
      </w:r>
    </w:p>
  </w:footnote>
  <w:footnote w:type="continuationSeparator" w:id="0">
    <w:p w14:paraId="2FBD4BCC" w14:textId="77777777" w:rsidR="0008631F" w:rsidRDefault="0008631F"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ACEB5" w14:textId="77777777" w:rsidR="00F51189" w:rsidRDefault="00F51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644A" w14:textId="6D83EEB2" w:rsidR="00D102AB" w:rsidRDefault="00F51189" w:rsidP="006E19A6">
    <w:pPr>
      <w:tabs>
        <w:tab w:val="right" w:pos="9026"/>
      </w:tabs>
      <w:spacing w:after="0"/>
      <w:jc w:val="center"/>
    </w:pPr>
    <w:r>
      <w:rPr>
        <w:noProof/>
      </w:rPr>
      <w:drawing>
        <wp:inline distT="0" distB="0" distL="0" distR="0" wp14:anchorId="2877E736" wp14:editId="1AEDDA5C">
          <wp:extent cx="2618541" cy="1125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FA_NCDP_Logo_RGB_Primary.png"/>
                  <pic:cNvPicPr/>
                </pic:nvPicPr>
                <pic:blipFill>
                  <a:blip r:embed="rId1">
                    <a:extLst>
                      <a:ext uri="{28A0092B-C50C-407E-A947-70E740481C1C}">
                        <a14:useLocalDpi xmlns:a14="http://schemas.microsoft.com/office/drawing/2010/main" val="0"/>
                      </a:ext>
                    </a:extLst>
                  </a:blip>
                  <a:stretch>
                    <a:fillRect/>
                  </a:stretch>
                </pic:blipFill>
                <pic:spPr>
                  <a:xfrm>
                    <a:off x="0" y="0"/>
                    <a:ext cx="2632870" cy="1131207"/>
                  </a:xfrm>
                  <a:prstGeom prst="rect">
                    <a:avLst/>
                  </a:prstGeom>
                </pic:spPr>
              </pic:pic>
            </a:graphicData>
          </a:graphic>
        </wp:inline>
      </w:drawing>
    </w:r>
    <w:r w:rsidR="006E19A6">
      <w:rPr>
        <w:noProof/>
      </w:rPr>
      <w:drawing>
        <wp:inline distT="0" distB="0" distL="0" distR="0" wp14:anchorId="79691261" wp14:editId="0A8FDCDA">
          <wp:extent cx="919976" cy="919976"/>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925019" cy="92501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6833" w14:textId="77777777" w:rsidR="00F51189" w:rsidRDefault="00F51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6"/>
  </w:num>
  <w:num w:numId="2">
    <w:abstractNumId w:val="18"/>
  </w:num>
  <w:num w:numId="3">
    <w:abstractNumId w:val="14"/>
  </w:num>
  <w:num w:numId="4">
    <w:abstractNumId w:val="4"/>
  </w:num>
  <w:num w:numId="5">
    <w:abstractNumId w:val="17"/>
  </w:num>
  <w:num w:numId="6">
    <w:abstractNumId w:val="3"/>
  </w:num>
  <w:num w:numId="7">
    <w:abstractNumId w:val="0"/>
  </w:num>
  <w:num w:numId="8">
    <w:abstractNumId w:val="5"/>
  </w:num>
  <w:num w:numId="9">
    <w:abstractNumId w:val="2"/>
  </w:num>
  <w:num w:numId="10">
    <w:abstractNumId w:val="19"/>
  </w:num>
  <w:num w:numId="11">
    <w:abstractNumId w:val="16"/>
  </w:num>
  <w:num w:numId="12">
    <w:abstractNumId w:val="15"/>
  </w:num>
  <w:num w:numId="13">
    <w:abstractNumId w:val="12"/>
  </w:num>
  <w:num w:numId="14">
    <w:abstractNumId w:val="20"/>
  </w:num>
  <w:num w:numId="15">
    <w:abstractNumId w:val="1"/>
  </w:num>
  <w:num w:numId="16">
    <w:abstractNumId w:val="13"/>
  </w:num>
  <w:num w:numId="17">
    <w:abstractNumId w:val="8"/>
  </w:num>
  <w:num w:numId="1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1"/>
  </w:num>
  <w:num w:numId="23">
    <w:abstractNumId w:val="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9BF"/>
    <w:rsid w:val="00034C58"/>
    <w:rsid w:val="0008631F"/>
    <w:rsid w:val="000F08C0"/>
    <w:rsid w:val="001020F6"/>
    <w:rsid w:val="00120630"/>
    <w:rsid w:val="001E7AF0"/>
    <w:rsid w:val="002162D6"/>
    <w:rsid w:val="00222BB7"/>
    <w:rsid w:val="00282BFC"/>
    <w:rsid w:val="002C2083"/>
    <w:rsid w:val="003871E3"/>
    <w:rsid w:val="004602EB"/>
    <w:rsid w:val="0046771E"/>
    <w:rsid w:val="004E4298"/>
    <w:rsid w:val="005512BA"/>
    <w:rsid w:val="00576229"/>
    <w:rsid w:val="005B3ACD"/>
    <w:rsid w:val="005F5875"/>
    <w:rsid w:val="006951DF"/>
    <w:rsid w:val="006A3771"/>
    <w:rsid w:val="006A6DA4"/>
    <w:rsid w:val="006E19A6"/>
    <w:rsid w:val="00704C8E"/>
    <w:rsid w:val="00707406"/>
    <w:rsid w:val="007E1901"/>
    <w:rsid w:val="007E7539"/>
    <w:rsid w:val="00810D56"/>
    <w:rsid w:val="00847276"/>
    <w:rsid w:val="008569E0"/>
    <w:rsid w:val="00875173"/>
    <w:rsid w:val="00896D8C"/>
    <w:rsid w:val="00926974"/>
    <w:rsid w:val="00940E84"/>
    <w:rsid w:val="009500F1"/>
    <w:rsid w:val="00980F48"/>
    <w:rsid w:val="0099174E"/>
    <w:rsid w:val="00A53817"/>
    <w:rsid w:val="00A71B93"/>
    <w:rsid w:val="00AB2200"/>
    <w:rsid w:val="00AD48F3"/>
    <w:rsid w:val="00AD5554"/>
    <w:rsid w:val="00AE47D9"/>
    <w:rsid w:val="00B23D3A"/>
    <w:rsid w:val="00B6313C"/>
    <w:rsid w:val="00B659B8"/>
    <w:rsid w:val="00B71622"/>
    <w:rsid w:val="00B71892"/>
    <w:rsid w:val="00B7212A"/>
    <w:rsid w:val="00B726F4"/>
    <w:rsid w:val="00B95717"/>
    <w:rsid w:val="00C23523"/>
    <w:rsid w:val="00C45622"/>
    <w:rsid w:val="00C52308"/>
    <w:rsid w:val="00C80A3A"/>
    <w:rsid w:val="00CB43F9"/>
    <w:rsid w:val="00CC61BA"/>
    <w:rsid w:val="00CC7EE8"/>
    <w:rsid w:val="00CD4E60"/>
    <w:rsid w:val="00D102AB"/>
    <w:rsid w:val="00DB2878"/>
    <w:rsid w:val="00DB7F3F"/>
    <w:rsid w:val="00DD062D"/>
    <w:rsid w:val="00DD1C56"/>
    <w:rsid w:val="00DD3DA5"/>
    <w:rsid w:val="00E0060D"/>
    <w:rsid w:val="00E02FE6"/>
    <w:rsid w:val="00E87966"/>
    <w:rsid w:val="00EC3167"/>
    <w:rsid w:val="00ED30B2"/>
    <w:rsid w:val="00EF1BFF"/>
    <w:rsid w:val="00EF7FA5"/>
    <w:rsid w:val="00F51189"/>
    <w:rsid w:val="00F72DD2"/>
    <w:rsid w:val="00FB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070CC"/>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24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08</Words>
  <Characters>233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2733</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John Robertson</cp:lastModifiedBy>
  <cp:revision>4</cp:revision>
  <cp:lastPrinted>2011-11-24T04:11:00Z</cp:lastPrinted>
  <dcterms:created xsi:type="dcterms:W3CDTF">2018-11-18T22:26:00Z</dcterms:created>
  <dcterms:modified xsi:type="dcterms:W3CDTF">2021-08-19T04:39:00Z</dcterms:modified>
</cp:coreProperties>
</file>